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BA7A2" w14:textId="4F1D8D9F" w:rsidR="00042190" w:rsidRPr="00375AE5" w:rsidRDefault="00756F2F" w:rsidP="00375AE5">
      <w:pPr>
        <w:pStyle w:val="Heading1"/>
        <w:rPr>
          <w:sz w:val="40"/>
          <w:szCs w:val="40"/>
        </w:rPr>
      </w:pPr>
      <w:r w:rsidRPr="00375AE5">
        <w:rPr>
          <w:sz w:val="40"/>
          <w:szCs w:val="40"/>
        </w:rPr>
        <w:t>Info</w:t>
      </w:r>
      <w:r w:rsidR="0001199A" w:rsidRPr="00375AE5">
        <w:rPr>
          <w:sz w:val="40"/>
          <w:szCs w:val="40"/>
        </w:rPr>
        <w:t>rmational</w:t>
      </w:r>
      <w:r w:rsidRPr="00375AE5">
        <w:rPr>
          <w:sz w:val="40"/>
          <w:szCs w:val="40"/>
        </w:rPr>
        <w:t xml:space="preserve"> Interview</w:t>
      </w:r>
      <w:r w:rsidR="0001199A" w:rsidRPr="00375AE5">
        <w:rPr>
          <w:sz w:val="40"/>
          <w:szCs w:val="40"/>
        </w:rPr>
        <w:t>:</w:t>
      </w:r>
      <w:r w:rsidRPr="00375AE5">
        <w:rPr>
          <w:sz w:val="40"/>
          <w:szCs w:val="40"/>
        </w:rPr>
        <w:t xml:space="preserve"> </w:t>
      </w:r>
      <w:r w:rsidRPr="00375AE5">
        <w:rPr>
          <w:b/>
          <w:bCs/>
          <w:sz w:val="40"/>
          <w:szCs w:val="40"/>
        </w:rPr>
        <w:t>Prep</w:t>
      </w:r>
      <w:r w:rsidR="00375AE5" w:rsidRPr="00375AE5">
        <w:rPr>
          <w:b/>
          <w:bCs/>
          <w:sz w:val="40"/>
          <w:szCs w:val="40"/>
        </w:rPr>
        <w:t>aration</w:t>
      </w:r>
    </w:p>
    <w:p w14:paraId="7282AF55" w14:textId="1A8D53FB" w:rsidR="00756F2F" w:rsidRDefault="00756F2F"/>
    <w:p w14:paraId="3ADB80A7" w14:textId="5E4A2155" w:rsidR="00756F2F" w:rsidRPr="00375AE5" w:rsidRDefault="00756F2F" w:rsidP="00375AE5">
      <w:pPr>
        <w:pStyle w:val="Heading2"/>
        <w:rPr>
          <w:b/>
          <w:bCs/>
          <w:sz w:val="32"/>
          <w:szCs w:val="32"/>
        </w:rPr>
      </w:pPr>
      <w:r w:rsidRPr="00375AE5">
        <w:rPr>
          <w:b/>
          <w:bCs/>
          <w:sz w:val="32"/>
          <w:szCs w:val="32"/>
        </w:rPr>
        <w:t>What is an Informational Interview?</w:t>
      </w:r>
    </w:p>
    <w:p w14:paraId="5CEDAB18" w14:textId="70100D33" w:rsidR="00756F2F" w:rsidRPr="00375AE5" w:rsidRDefault="00756F2F">
      <w:pPr>
        <w:rPr>
          <w:sz w:val="32"/>
          <w:szCs w:val="32"/>
        </w:rPr>
      </w:pPr>
      <w:r w:rsidRPr="00375AE5">
        <w:rPr>
          <w:sz w:val="32"/>
          <w:szCs w:val="32"/>
        </w:rPr>
        <w:t xml:space="preserve">It’s a conversation with somebody who’s </w:t>
      </w:r>
      <w:r w:rsidR="00375AE5" w:rsidRPr="00375AE5">
        <w:rPr>
          <w:sz w:val="32"/>
          <w:szCs w:val="32"/>
        </w:rPr>
        <w:t>doing</w:t>
      </w:r>
      <w:r w:rsidRPr="00375AE5">
        <w:rPr>
          <w:sz w:val="32"/>
          <w:szCs w:val="32"/>
        </w:rPr>
        <w:t xml:space="preserve"> the job or with an employer who hires people to do the job.</w:t>
      </w:r>
    </w:p>
    <w:p w14:paraId="68A1CB1D" w14:textId="0DC4A0D5" w:rsidR="00756F2F" w:rsidRPr="00375AE5" w:rsidRDefault="00756F2F">
      <w:pPr>
        <w:rPr>
          <w:sz w:val="32"/>
          <w:szCs w:val="32"/>
        </w:rPr>
      </w:pPr>
      <w:r w:rsidRPr="00375AE5">
        <w:rPr>
          <w:sz w:val="32"/>
          <w:szCs w:val="32"/>
        </w:rPr>
        <w:t xml:space="preserve">It’s NOT a job interview.  So, take a deep breath, and relax. </w:t>
      </w:r>
    </w:p>
    <w:p w14:paraId="4B5ABBB5" w14:textId="0265034F" w:rsidR="00756F2F" w:rsidRPr="00375AE5" w:rsidRDefault="00756F2F">
      <w:pPr>
        <w:rPr>
          <w:sz w:val="32"/>
          <w:szCs w:val="32"/>
        </w:rPr>
      </w:pPr>
      <w:r w:rsidRPr="00375AE5">
        <w:rPr>
          <w:sz w:val="32"/>
          <w:szCs w:val="32"/>
        </w:rPr>
        <w:t>You’re just asking questions to find out if this job is a good match for you.  If it is a good match, it’s an opportunity for you to learn what it takes to get the job.  All you need to bring to the interview is this worksheet, a pen, and your curiosity.</w:t>
      </w:r>
    </w:p>
    <w:p w14:paraId="3194E10B" w14:textId="0A78E0AC" w:rsidR="00756F2F" w:rsidRPr="00375AE5" w:rsidRDefault="00756F2F" w:rsidP="00375AE5">
      <w:pPr>
        <w:pStyle w:val="Heading2"/>
        <w:rPr>
          <w:sz w:val="32"/>
          <w:szCs w:val="32"/>
        </w:rPr>
      </w:pPr>
      <w:r w:rsidRPr="00375AE5">
        <w:rPr>
          <w:sz w:val="32"/>
          <w:szCs w:val="32"/>
        </w:rPr>
        <w:t>How to Set It Up</w:t>
      </w:r>
    </w:p>
    <w:p w14:paraId="1C7591B5" w14:textId="241D049C" w:rsidR="00756F2F" w:rsidRPr="00375AE5" w:rsidRDefault="00756F2F" w:rsidP="00756F2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75AE5">
        <w:rPr>
          <w:sz w:val="32"/>
          <w:szCs w:val="32"/>
        </w:rPr>
        <w:t xml:space="preserve">Ask family, friends, and others if they know the name of somebody doing the job or somebody who hires others to do </w:t>
      </w:r>
      <w:r w:rsidR="00375AE5">
        <w:rPr>
          <w:sz w:val="32"/>
          <w:szCs w:val="32"/>
        </w:rPr>
        <w:t>it</w:t>
      </w:r>
      <w:r w:rsidRPr="00375AE5">
        <w:rPr>
          <w:sz w:val="32"/>
          <w:szCs w:val="32"/>
        </w:rPr>
        <w:t>.</w:t>
      </w:r>
    </w:p>
    <w:p w14:paraId="7CD85719" w14:textId="46A40291" w:rsidR="00756F2F" w:rsidRPr="00375AE5" w:rsidRDefault="00756F2F" w:rsidP="00756F2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75AE5">
        <w:rPr>
          <w:sz w:val="32"/>
          <w:szCs w:val="32"/>
        </w:rPr>
        <w:t>Call or email the person you’d like to interview.  You might say:</w:t>
      </w:r>
    </w:p>
    <w:p w14:paraId="1D03532A" w14:textId="72013B45" w:rsidR="00756F2F" w:rsidRPr="00375AE5" w:rsidRDefault="00756F2F" w:rsidP="00756F2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75AE5">
        <w:rPr>
          <w:sz w:val="32"/>
          <w:szCs w:val="32"/>
        </w:rPr>
        <w:t>“I’m doing some research on (insert job title).  I’m not looking for a job now. I just want to see if this job might be a good match for me.  May I schedule a time to ask you a few questions?  It won’t take more than 10 to 15 minutes.”</w:t>
      </w:r>
    </w:p>
    <w:p w14:paraId="344BBCE7" w14:textId="5A4FEF04" w:rsidR="00756F2F" w:rsidRPr="00375AE5" w:rsidRDefault="00756F2F" w:rsidP="00375AE5">
      <w:pPr>
        <w:pStyle w:val="Heading2"/>
        <w:rPr>
          <w:sz w:val="32"/>
          <w:szCs w:val="32"/>
        </w:rPr>
      </w:pPr>
      <w:r w:rsidRPr="00375AE5">
        <w:rPr>
          <w:sz w:val="32"/>
          <w:szCs w:val="32"/>
        </w:rPr>
        <w:t>Before the Interview</w:t>
      </w:r>
    </w:p>
    <w:p w14:paraId="1A0386C1" w14:textId="25F7ABAF" w:rsidR="00756F2F" w:rsidRPr="00375AE5" w:rsidRDefault="00756F2F" w:rsidP="00756F2F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375AE5">
        <w:rPr>
          <w:sz w:val="32"/>
          <w:szCs w:val="32"/>
        </w:rPr>
        <w:t>Practice reading the questions on the other side of this document.</w:t>
      </w:r>
    </w:p>
    <w:p w14:paraId="6A46C5AD" w14:textId="49506B21" w:rsidR="00756F2F" w:rsidRPr="00375AE5" w:rsidRDefault="00756F2F" w:rsidP="00756F2F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375AE5">
        <w:rPr>
          <w:sz w:val="32"/>
          <w:szCs w:val="32"/>
        </w:rPr>
        <w:t>You may choose to go online to research the business to learn more about what they do.</w:t>
      </w:r>
    </w:p>
    <w:p w14:paraId="0F1026DE" w14:textId="47913FB3" w:rsidR="00756F2F" w:rsidRPr="00375AE5" w:rsidRDefault="00756F2F" w:rsidP="00375AE5">
      <w:pPr>
        <w:pStyle w:val="Heading2"/>
        <w:rPr>
          <w:sz w:val="32"/>
          <w:szCs w:val="32"/>
        </w:rPr>
      </w:pPr>
      <w:r w:rsidRPr="00375AE5">
        <w:rPr>
          <w:sz w:val="32"/>
          <w:szCs w:val="32"/>
        </w:rPr>
        <w:t>During the Interview</w:t>
      </w:r>
    </w:p>
    <w:p w14:paraId="254B6699" w14:textId="70F2123E" w:rsidR="00756F2F" w:rsidRPr="00375AE5" w:rsidRDefault="00756F2F" w:rsidP="00756F2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375AE5">
        <w:rPr>
          <w:sz w:val="32"/>
          <w:szCs w:val="32"/>
        </w:rPr>
        <w:t>Begin your conversation by thanking the person for their time.</w:t>
      </w:r>
    </w:p>
    <w:p w14:paraId="11B2C9A4" w14:textId="55D0CE98" w:rsidR="00756F2F" w:rsidRPr="00375AE5" w:rsidRDefault="00756F2F" w:rsidP="00756F2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375AE5">
        <w:rPr>
          <w:sz w:val="32"/>
          <w:szCs w:val="32"/>
        </w:rPr>
        <w:t>Watch the time. Don’t go over 15 minutes.</w:t>
      </w:r>
    </w:p>
    <w:p w14:paraId="469292C8" w14:textId="5737C33B" w:rsidR="00756F2F" w:rsidRPr="00375AE5" w:rsidRDefault="00756F2F" w:rsidP="00756F2F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375AE5">
        <w:rPr>
          <w:sz w:val="32"/>
          <w:szCs w:val="32"/>
        </w:rPr>
        <w:t>Record your what you hear on the other side of this sheet.</w:t>
      </w:r>
    </w:p>
    <w:p w14:paraId="2C554D94" w14:textId="2A45884D" w:rsidR="00756F2F" w:rsidRPr="00375AE5" w:rsidRDefault="00756F2F" w:rsidP="00375AE5">
      <w:pPr>
        <w:pStyle w:val="Heading2"/>
        <w:rPr>
          <w:sz w:val="32"/>
          <w:szCs w:val="32"/>
        </w:rPr>
      </w:pPr>
      <w:r w:rsidRPr="00375AE5">
        <w:rPr>
          <w:sz w:val="32"/>
          <w:szCs w:val="32"/>
        </w:rPr>
        <w:t>After the Interview</w:t>
      </w:r>
    </w:p>
    <w:p w14:paraId="3094B822" w14:textId="78024E2A" w:rsidR="00756F2F" w:rsidRPr="00375AE5" w:rsidRDefault="00756F2F" w:rsidP="00756F2F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375AE5">
        <w:rPr>
          <w:sz w:val="32"/>
          <w:szCs w:val="32"/>
        </w:rPr>
        <w:t>Send a thank-you note. You might write:</w:t>
      </w:r>
    </w:p>
    <w:p w14:paraId="0B7D8FEE" w14:textId="250804A8" w:rsidR="00756F2F" w:rsidRPr="00375AE5" w:rsidRDefault="00756F2F" w:rsidP="0001199A">
      <w:pPr>
        <w:ind w:left="360"/>
        <w:rPr>
          <w:sz w:val="32"/>
          <w:szCs w:val="32"/>
        </w:rPr>
      </w:pPr>
      <w:r w:rsidRPr="00375AE5">
        <w:rPr>
          <w:sz w:val="32"/>
          <w:szCs w:val="32"/>
        </w:rPr>
        <w:t xml:space="preserve">“Dear (insert name), Thank you again for taking the time to talk with me today. I enjoyed learning more about the job.  I appreciate it! </w:t>
      </w:r>
    </w:p>
    <w:p w14:paraId="35D37A51" w14:textId="77777777" w:rsidR="00375AE5" w:rsidRPr="00375AE5" w:rsidRDefault="00375AE5" w:rsidP="0001199A">
      <w:pPr>
        <w:pStyle w:val="Title"/>
        <w:rPr>
          <w:sz w:val="32"/>
          <w:szCs w:val="32"/>
        </w:rPr>
      </w:pPr>
    </w:p>
    <w:p w14:paraId="13207204" w14:textId="77777777" w:rsidR="00375AE5" w:rsidRDefault="00375AE5" w:rsidP="0001199A">
      <w:pPr>
        <w:pStyle w:val="Title"/>
      </w:pPr>
    </w:p>
    <w:p w14:paraId="263DE8B0" w14:textId="0D085137" w:rsidR="00756F2F" w:rsidRPr="00667A7A" w:rsidRDefault="00756F2F" w:rsidP="00667A7A">
      <w:pPr>
        <w:pStyle w:val="Heading1"/>
        <w:rPr>
          <w:sz w:val="40"/>
          <w:szCs w:val="40"/>
        </w:rPr>
      </w:pPr>
      <w:r w:rsidRPr="00667A7A">
        <w:rPr>
          <w:sz w:val="40"/>
          <w:szCs w:val="40"/>
        </w:rPr>
        <w:t>Information</w:t>
      </w:r>
      <w:r w:rsidR="0001199A" w:rsidRPr="00667A7A">
        <w:rPr>
          <w:sz w:val="40"/>
          <w:szCs w:val="40"/>
        </w:rPr>
        <w:t>al</w:t>
      </w:r>
      <w:r w:rsidRPr="00667A7A">
        <w:rPr>
          <w:sz w:val="40"/>
          <w:szCs w:val="40"/>
        </w:rPr>
        <w:t xml:space="preserve"> Interview</w:t>
      </w:r>
      <w:r w:rsidR="0001199A" w:rsidRPr="00667A7A">
        <w:rPr>
          <w:sz w:val="40"/>
          <w:szCs w:val="40"/>
        </w:rPr>
        <w:t>:</w:t>
      </w:r>
      <w:r w:rsidRPr="00667A7A">
        <w:rPr>
          <w:sz w:val="40"/>
          <w:szCs w:val="40"/>
        </w:rPr>
        <w:t xml:space="preserve"> </w:t>
      </w:r>
      <w:r w:rsidRPr="00667A7A">
        <w:rPr>
          <w:b/>
          <w:bCs/>
          <w:sz w:val="40"/>
          <w:szCs w:val="40"/>
        </w:rPr>
        <w:t>Worksheet</w:t>
      </w:r>
    </w:p>
    <w:p w14:paraId="577EC621" w14:textId="77777777" w:rsidR="0001199A" w:rsidRDefault="0001199A"/>
    <w:p w14:paraId="14C96F1D" w14:textId="7147B96E" w:rsidR="0001199A" w:rsidRDefault="0001199A">
      <w:r>
        <w:t>Date:</w:t>
      </w:r>
      <w:r>
        <w:tab/>
      </w:r>
      <w:r>
        <w:tab/>
      </w:r>
      <w:r>
        <w:tab/>
      </w:r>
      <w:sdt>
        <w:sdtPr>
          <w:id w:val="-1955169377"/>
          <w:placeholder>
            <w:docPart w:val="F9623FD3914B4D31999B60726AEE1846"/>
          </w:placeholder>
          <w:showingPlcHdr/>
        </w:sdtPr>
        <w:sdtContent>
          <w:r w:rsidR="00667A7A" w:rsidRPr="00F67D73">
            <w:rPr>
              <w:rStyle w:val="PlaceholderText"/>
            </w:rPr>
            <w:t>Click or tap here to enter text.</w:t>
          </w:r>
        </w:sdtContent>
      </w:sdt>
    </w:p>
    <w:p w14:paraId="68A67E49" w14:textId="18627905" w:rsidR="0001199A" w:rsidRDefault="00756F2F">
      <w:r w:rsidRPr="0001199A">
        <w:t>Employer Name:</w:t>
      </w:r>
      <w:r w:rsidR="0001199A">
        <w:tab/>
      </w:r>
      <w:sdt>
        <w:sdtPr>
          <w:id w:val="-2109810121"/>
          <w:placeholder>
            <w:docPart w:val="829771DB59CF4EDFA57751950A3C5C14"/>
          </w:placeholder>
          <w:showingPlcHdr/>
        </w:sdtPr>
        <w:sdtContent>
          <w:r w:rsidR="0001199A" w:rsidRPr="00F67D73">
            <w:rPr>
              <w:rStyle w:val="PlaceholderText"/>
            </w:rPr>
            <w:t>Click or tap here to enter text.</w:t>
          </w:r>
        </w:sdtContent>
      </w:sdt>
      <w:r w:rsidRPr="0001199A">
        <w:tab/>
      </w:r>
      <w:r w:rsidRPr="0001199A">
        <w:tab/>
      </w:r>
      <w:r>
        <w:tab/>
      </w:r>
      <w:r>
        <w:tab/>
      </w:r>
      <w:r>
        <w:tab/>
      </w:r>
    </w:p>
    <w:p w14:paraId="6A1843B0" w14:textId="53AC69C4" w:rsidR="00756F2F" w:rsidRPr="0001199A" w:rsidRDefault="00756F2F">
      <w:r w:rsidRPr="0001199A">
        <w:t>Interviewer Name:</w:t>
      </w:r>
      <w:r w:rsidR="0001199A">
        <w:tab/>
      </w:r>
      <w:sdt>
        <w:sdtPr>
          <w:id w:val="1814914095"/>
          <w:placeholder>
            <w:docPart w:val="F4D5AE42699B4B80A700FFB8554CE62D"/>
          </w:placeholder>
          <w:showingPlcHdr/>
        </w:sdtPr>
        <w:sdtContent>
          <w:r w:rsidR="0001199A" w:rsidRPr="00F67D73">
            <w:rPr>
              <w:rStyle w:val="PlaceholderText"/>
            </w:rPr>
            <w:t>Click or tap here to enter text.</w:t>
          </w:r>
        </w:sdtContent>
      </w:sdt>
    </w:p>
    <w:p w14:paraId="10DAF493" w14:textId="0AD2DAAD" w:rsidR="00756F2F" w:rsidRDefault="0001199A">
      <w:r>
        <w:t>Job Title:</w:t>
      </w:r>
      <w:r>
        <w:tab/>
      </w:r>
      <w:r>
        <w:tab/>
      </w:r>
      <w:sdt>
        <w:sdtPr>
          <w:id w:val="-603257460"/>
          <w:placeholder>
            <w:docPart w:val="EA2EF68E0C924DB68476AFD12A30C45C"/>
          </w:placeholder>
          <w:showingPlcHdr/>
        </w:sdtPr>
        <w:sdtContent>
          <w:r w:rsidRPr="00F67D73">
            <w:rPr>
              <w:rStyle w:val="PlaceholderText"/>
            </w:rPr>
            <w:t>Click or tap here to enter text.</w:t>
          </w:r>
        </w:sdtContent>
      </w:sdt>
    </w:p>
    <w:p w14:paraId="05B6B36F" w14:textId="77777777" w:rsidR="0001199A" w:rsidRDefault="0001199A" w:rsidP="0001199A">
      <w:pPr>
        <w:pStyle w:val="Heading1"/>
      </w:pPr>
    </w:p>
    <w:p w14:paraId="0C087454" w14:textId="4D0E4C51" w:rsidR="00756F2F" w:rsidRDefault="00756F2F" w:rsidP="0001199A">
      <w:pPr>
        <w:pStyle w:val="Heading1"/>
      </w:pPr>
      <w:r>
        <w:t>What does a typical day on the job look like?</w:t>
      </w:r>
    </w:p>
    <w:sdt>
      <w:sdtPr>
        <w:id w:val="-1399435131"/>
        <w:placeholder>
          <w:docPart w:val="45CA1244C77B4405ABB6392189815FFC"/>
        </w:placeholder>
        <w:showingPlcHdr/>
      </w:sdtPr>
      <w:sdtContent>
        <w:p w14:paraId="38929299" w14:textId="2A4C8649" w:rsidR="0001199A" w:rsidRPr="0001199A" w:rsidRDefault="0001199A" w:rsidP="0001199A">
          <w:r w:rsidRPr="00F67D73">
            <w:rPr>
              <w:rStyle w:val="PlaceholderText"/>
            </w:rPr>
            <w:t>Click or tap here to enter text.</w:t>
          </w:r>
        </w:p>
      </w:sdtContent>
    </w:sdt>
    <w:p w14:paraId="0449802F" w14:textId="12C747C5" w:rsidR="0001199A" w:rsidRDefault="0001199A"/>
    <w:p w14:paraId="021908FE" w14:textId="54C87223" w:rsidR="0001199A" w:rsidRDefault="0001199A" w:rsidP="0001199A">
      <w:pPr>
        <w:pStyle w:val="Heading1"/>
      </w:pPr>
      <w:r>
        <w:t>What do/did you like most and least about the job?</w:t>
      </w:r>
    </w:p>
    <w:sdt>
      <w:sdtPr>
        <w:id w:val="1737197933"/>
        <w:placeholder>
          <w:docPart w:val="E39FE5E71CBB4F59A99D9DB5658A2731"/>
        </w:placeholder>
        <w:showingPlcHdr/>
      </w:sdtPr>
      <w:sdtContent>
        <w:p w14:paraId="28CF9DD4" w14:textId="45433C69" w:rsidR="0001199A" w:rsidRPr="0001199A" w:rsidRDefault="0001199A" w:rsidP="0001199A">
          <w:r w:rsidRPr="00F67D73">
            <w:rPr>
              <w:rStyle w:val="PlaceholderText"/>
            </w:rPr>
            <w:t>Click or tap here to enter text.</w:t>
          </w:r>
        </w:p>
      </w:sdtContent>
    </w:sdt>
    <w:p w14:paraId="1A793299" w14:textId="3696E309" w:rsidR="0001199A" w:rsidRDefault="0001199A"/>
    <w:p w14:paraId="5590A6BC" w14:textId="3F716056" w:rsidR="0001199A" w:rsidRDefault="0001199A" w:rsidP="0001199A">
      <w:pPr>
        <w:pStyle w:val="Heading1"/>
      </w:pPr>
      <w:r>
        <w:t>What are employers looking for when hiring people to do this job?</w:t>
      </w:r>
    </w:p>
    <w:sdt>
      <w:sdtPr>
        <w:id w:val="-1409069030"/>
        <w:placeholder>
          <w:docPart w:val="D31DF69A50414375B623ADBBFFC22E44"/>
        </w:placeholder>
        <w:showingPlcHdr/>
      </w:sdtPr>
      <w:sdtContent>
        <w:p w14:paraId="7B899510" w14:textId="24F7E667" w:rsidR="0001199A" w:rsidRPr="0001199A" w:rsidRDefault="0001199A" w:rsidP="0001199A">
          <w:r w:rsidRPr="00F67D73">
            <w:rPr>
              <w:rStyle w:val="PlaceholderText"/>
            </w:rPr>
            <w:t>Click or tap here to enter text.</w:t>
          </w:r>
        </w:p>
      </w:sdtContent>
    </w:sdt>
    <w:p w14:paraId="3CB37D84" w14:textId="4CE30B64" w:rsidR="0001199A" w:rsidRDefault="0001199A"/>
    <w:p w14:paraId="3D38DE62" w14:textId="554EC9EB" w:rsidR="0001199A" w:rsidRDefault="0001199A" w:rsidP="0001199A">
      <w:pPr>
        <w:pStyle w:val="Heading1"/>
      </w:pPr>
      <w:r>
        <w:t>What is the best way to find out about job openings in this field?</w:t>
      </w:r>
    </w:p>
    <w:sdt>
      <w:sdtPr>
        <w:id w:val="930082397"/>
        <w:placeholder>
          <w:docPart w:val="A897CD692605429FBD80C5AAE6A84B1B"/>
        </w:placeholder>
        <w:showingPlcHdr/>
      </w:sdtPr>
      <w:sdtContent>
        <w:p w14:paraId="4AA527AB" w14:textId="68481232" w:rsidR="0001199A" w:rsidRPr="0001199A" w:rsidRDefault="0001199A" w:rsidP="0001199A">
          <w:r w:rsidRPr="00F67D73">
            <w:rPr>
              <w:rStyle w:val="PlaceholderText"/>
            </w:rPr>
            <w:t>Click or tap here to enter text.</w:t>
          </w:r>
        </w:p>
      </w:sdtContent>
    </w:sdt>
    <w:p w14:paraId="026748FD" w14:textId="4F67BDBE" w:rsidR="0001199A" w:rsidRDefault="0001199A"/>
    <w:p w14:paraId="59E705D4" w14:textId="2FEEF795" w:rsidR="0001199A" w:rsidRDefault="0001199A" w:rsidP="0001199A">
      <w:pPr>
        <w:pStyle w:val="Heading1"/>
      </w:pPr>
      <w:r>
        <w:t>What would you recommend I do at this point to get into this job?</w:t>
      </w:r>
    </w:p>
    <w:sdt>
      <w:sdtPr>
        <w:id w:val="1505547510"/>
        <w:placeholder>
          <w:docPart w:val="EE69CA88367F440683DEE89C29E94EA4"/>
        </w:placeholder>
        <w:showingPlcHdr/>
      </w:sdtPr>
      <w:sdtContent>
        <w:p w14:paraId="7D9CECC9" w14:textId="22F16708" w:rsidR="0001199A" w:rsidRPr="0001199A" w:rsidRDefault="0001199A" w:rsidP="0001199A">
          <w:r w:rsidRPr="00F67D73">
            <w:rPr>
              <w:rStyle w:val="PlaceholderText"/>
            </w:rPr>
            <w:t>Click or tap here to enter text.</w:t>
          </w:r>
        </w:p>
      </w:sdtContent>
    </w:sdt>
    <w:sectPr w:rsidR="0001199A" w:rsidRPr="0001199A" w:rsidSect="00667A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C0EF5"/>
    <w:multiLevelType w:val="hybridMultilevel"/>
    <w:tmpl w:val="1114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376B7"/>
    <w:multiLevelType w:val="hybridMultilevel"/>
    <w:tmpl w:val="2632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658D4"/>
    <w:multiLevelType w:val="hybridMultilevel"/>
    <w:tmpl w:val="2BA0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AA0D2A"/>
    <w:multiLevelType w:val="hybridMultilevel"/>
    <w:tmpl w:val="5D307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626189">
    <w:abstractNumId w:val="0"/>
  </w:num>
  <w:num w:numId="2" w16cid:durableId="327292806">
    <w:abstractNumId w:val="3"/>
  </w:num>
  <w:num w:numId="3" w16cid:durableId="1551110627">
    <w:abstractNumId w:val="2"/>
  </w:num>
  <w:num w:numId="4" w16cid:durableId="1603101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QytDA0MzA0NDBS0lEKTi0uzszPAykwrAUAwKhxeywAAAA="/>
  </w:docVars>
  <w:rsids>
    <w:rsidRoot w:val="00756F2F"/>
    <w:rsid w:val="0001199A"/>
    <w:rsid w:val="00042190"/>
    <w:rsid w:val="00281D8C"/>
    <w:rsid w:val="00375AE5"/>
    <w:rsid w:val="00667A7A"/>
    <w:rsid w:val="00756F2F"/>
    <w:rsid w:val="00C0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6986B"/>
  <w15:chartTrackingRefBased/>
  <w15:docId w15:val="{E0C6B6C3-78C2-4476-B8B7-2C1E050D5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6F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A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6F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6F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6F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56F2F"/>
    <w:pPr>
      <w:ind w:left="720"/>
      <w:contextualSpacing/>
    </w:pPr>
  </w:style>
  <w:style w:type="paragraph" w:styleId="NoSpacing">
    <w:name w:val="No Spacing"/>
    <w:uiPriority w:val="1"/>
    <w:qFormat/>
    <w:rsid w:val="0001199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01199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75A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623FD3914B4D31999B60726AEE1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7AC05-1353-454D-AE90-5EC5905D9DEC}"/>
      </w:docPartPr>
      <w:docPartBody>
        <w:p w:rsidR="00A84977" w:rsidRDefault="00D24486" w:rsidP="00D24486">
          <w:pPr>
            <w:pStyle w:val="F9623FD3914B4D31999B60726AEE1846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9771DB59CF4EDFA57751950A3C5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5632-D90D-428C-859A-E03AF024CD9D}"/>
      </w:docPartPr>
      <w:docPartBody>
        <w:p w:rsidR="00A84977" w:rsidRDefault="00D24486" w:rsidP="00D24486">
          <w:pPr>
            <w:pStyle w:val="829771DB59CF4EDFA57751950A3C5C14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D5AE42699B4B80A700FFB8554CE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0EE59-6990-4199-B06E-3E2F96420F2D}"/>
      </w:docPartPr>
      <w:docPartBody>
        <w:p w:rsidR="00A84977" w:rsidRDefault="00D24486" w:rsidP="00D24486">
          <w:pPr>
            <w:pStyle w:val="F4D5AE42699B4B80A700FFB8554CE62D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2EF68E0C924DB68476AFD12A30C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8622-59C3-45C7-95F9-C1BF5BD34FF0}"/>
      </w:docPartPr>
      <w:docPartBody>
        <w:p w:rsidR="00A84977" w:rsidRDefault="00D24486" w:rsidP="00D24486">
          <w:pPr>
            <w:pStyle w:val="EA2EF68E0C924DB68476AFD12A30C45C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A1244C77B4405ABB639218981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92AE5-7522-4E80-9BB1-DEEC21A803AE}"/>
      </w:docPartPr>
      <w:docPartBody>
        <w:p w:rsidR="00A84977" w:rsidRDefault="00D24486" w:rsidP="00D24486">
          <w:pPr>
            <w:pStyle w:val="45CA1244C77B4405ABB6392189815FFC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9FE5E71CBB4F59A99D9DB5658A2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3816C-1D8D-4DAD-A14F-0B5D821A21B7}"/>
      </w:docPartPr>
      <w:docPartBody>
        <w:p w:rsidR="00A84977" w:rsidRDefault="00D24486" w:rsidP="00D24486">
          <w:pPr>
            <w:pStyle w:val="E39FE5E71CBB4F59A99D9DB5658A2731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1DF69A50414375B623ADBBFFC22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C781A-50EC-4F9C-A5DD-5FC768A32EB5}"/>
      </w:docPartPr>
      <w:docPartBody>
        <w:p w:rsidR="00A84977" w:rsidRDefault="00D24486" w:rsidP="00D24486">
          <w:pPr>
            <w:pStyle w:val="D31DF69A50414375B623ADBBFFC22E44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97CD692605429FBD80C5AAE6A84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97EF2-19E8-4B6E-81E3-35398D615CAE}"/>
      </w:docPartPr>
      <w:docPartBody>
        <w:p w:rsidR="00A84977" w:rsidRDefault="00D24486" w:rsidP="00D24486">
          <w:pPr>
            <w:pStyle w:val="A897CD692605429FBD80C5AAE6A84B1B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69CA88367F440683DEE89C29E94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3F594-9580-43A3-999D-D419B95D24E8}"/>
      </w:docPartPr>
      <w:docPartBody>
        <w:p w:rsidR="00A84977" w:rsidRDefault="00D24486" w:rsidP="00D24486">
          <w:pPr>
            <w:pStyle w:val="EE69CA88367F440683DEE89C29E94EA4"/>
          </w:pPr>
          <w:r w:rsidRPr="00F67D7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4486"/>
    <w:rsid w:val="00651204"/>
    <w:rsid w:val="00A84977"/>
    <w:rsid w:val="00D2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486"/>
    <w:rPr>
      <w:color w:val="808080"/>
    </w:rPr>
  </w:style>
  <w:style w:type="paragraph" w:customStyle="1" w:styleId="F9623FD3914B4D31999B60726AEE1846">
    <w:name w:val="F9623FD3914B4D31999B60726AEE1846"/>
    <w:rsid w:val="00D24486"/>
    <w:rPr>
      <w:rFonts w:eastAsiaTheme="minorHAnsi"/>
    </w:rPr>
  </w:style>
  <w:style w:type="paragraph" w:customStyle="1" w:styleId="829771DB59CF4EDFA57751950A3C5C14">
    <w:name w:val="829771DB59CF4EDFA57751950A3C5C14"/>
    <w:rsid w:val="00D24486"/>
    <w:rPr>
      <w:rFonts w:eastAsiaTheme="minorHAnsi"/>
    </w:rPr>
  </w:style>
  <w:style w:type="paragraph" w:customStyle="1" w:styleId="F4D5AE42699B4B80A700FFB8554CE62D">
    <w:name w:val="F4D5AE42699B4B80A700FFB8554CE62D"/>
    <w:rsid w:val="00D24486"/>
    <w:rPr>
      <w:rFonts w:eastAsiaTheme="minorHAnsi"/>
    </w:rPr>
  </w:style>
  <w:style w:type="paragraph" w:customStyle="1" w:styleId="EA2EF68E0C924DB68476AFD12A30C45C">
    <w:name w:val="EA2EF68E0C924DB68476AFD12A30C45C"/>
    <w:rsid w:val="00D24486"/>
    <w:rPr>
      <w:rFonts w:eastAsiaTheme="minorHAnsi"/>
    </w:rPr>
  </w:style>
  <w:style w:type="paragraph" w:customStyle="1" w:styleId="45CA1244C77B4405ABB6392189815FFC">
    <w:name w:val="45CA1244C77B4405ABB6392189815FFC"/>
    <w:rsid w:val="00D24486"/>
    <w:rPr>
      <w:rFonts w:eastAsiaTheme="minorHAnsi"/>
    </w:rPr>
  </w:style>
  <w:style w:type="paragraph" w:customStyle="1" w:styleId="E39FE5E71CBB4F59A99D9DB5658A2731">
    <w:name w:val="E39FE5E71CBB4F59A99D9DB5658A2731"/>
    <w:rsid w:val="00D24486"/>
    <w:rPr>
      <w:rFonts w:eastAsiaTheme="minorHAnsi"/>
    </w:rPr>
  </w:style>
  <w:style w:type="paragraph" w:customStyle="1" w:styleId="D31DF69A50414375B623ADBBFFC22E44">
    <w:name w:val="D31DF69A50414375B623ADBBFFC22E44"/>
    <w:rsid w:val="00D24486"/>
    <w:rPr>
      <w:rFonts w:eastAsiaTheme="minorHAnsi"/>
    </w:rPr>
  </w:style>
  <w:style w:type="paragraph" w:customStyle="1" w:styleId="A897CD692605429FBD80C5AAE6A84B1B">
    <w:name w:val="A897CD692605429FBD80C5AAE6A84B1B"/>
    <w:rsid w:val="00D24486"/>
    <w:rPr>
      <w:rFonts w:eastAsiaTheme="minorHAnsi"/>
    </w:rPr>
  </w:style>
  <w:style w:type="paragraph" w:customStyle="1" w:styleId="EE69CA88367F440683DEE89C29E94EA4">
    <w:name w:val="EE69CA88367F440683DEE89C29E94EA4"/>
    <w:rsid w:val="00D2448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280DEF-5870-4110-B58A-6F9FA5FFD102}"/>
</file>

<file path=customXml/itemProps2.xml><?xml version="1.0" encoding="utf-8"?>
<ds:datastoreItem xmlns:ds="http://schemas.openxmlformats.org/officeDocument/2006/customXml" ds:itemID="{B954CAB7-722A-402A-B8FA-13365E61525C}"/>
</file>

<file path=customXml/itemProps3.xml><?xml version="1.0" encoding="utf-8"?>
<ds:datastoreItem xmlns:ds="http://schemas.openxmlformats.org/officeDocument/2006/customXml" ds:itemID="{1A5B3BE3-27C9-4E1F-B18B-CF360730DB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3</cp:revision>
  <dcterms:created xsi:type="dcterms:W3CDTF">2021-10-04T06:06:00Z</dcterms:created>
  <dcterms:modified xsi:type="dcterms:W3CDTF">2023-02-2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